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A5C46C6"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r w:rsidR="00600FC0">
        <w:rPr>
          <w:b/>
          <w:i/>
          <w:noProof/>
          <w:sz w:val="28"/>
        </w:rPr>
        <w:t>241842</w:t>
      </w:r>
      <w:ins w:id="0" w:author="Mohsin_1" w:date="2024-05-20T19:53:00Z">
        <w:r w:rsidR="00530E2E">
          <w:rPr>
            <w:b/>
            <w:i/>
            <w:noProof/>
            <w:sz w:val="28"/>
          </w:rPr>
          <w:t>-r1</w:t>
        </w:r>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530E2E" w:rsidP="00E13F3D">
            <w:pPr>
              <w:pStyle w:val="CRCoverPage"/>
              <w:spacing w:after="0"/>
              <w:jc w:val="right"/>
              <w:rPr>
                <w:b/>
                <w:noProof/>
                <w:sz w:val="28"/>
              </w:rPr>
            </w:pPr>
            <w:r>
              <w:fldChar w:fldCharType="begin"/>
            </w:r>
            <w:r>
              <w:instrText xml:space="preserve"> DOCPROPERTY  Spec#  \* MERGEFORMAT </w:instrText>
            </w:r>
            <w:r>
              <w:fldChar w:fldCharType="separate"/>
            </w:r>
            <w:r w:rsidR="005C5CA2">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530E2E" w:rsidP="00547111">
            <w:pPr>
              <w:pStyle w:val="CRCoverPage"/>
              <w:spacing w:after="0"/>
              <w:rPr>
                <w:noProof/>
              </w:rPr>
            </w:pPr>
            <w:r>
              <w:fldChar w:fldCharType="begin"/>
            </w:r>
            <w:r>
              <w:instrText xml:space="preserve"> DOCPROPERTY  Cr#  \* MERGEFORMAT </w:instrText>
            </w:r>
            <w:r>
              <w:fldChar w:fldCharType="separate"/>
            </w:r>
            <w:r w:rsidR="005C5CA2">
              <w:rPr>
                <w:b/>
                <w:noProof/>
                <w:sz w:val="28"/>
              </w:rPr>
              <w:t>194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CE324D2" w:rsidR="001E41F3" w:rsidRPr="00410371" w:rsidRDefault="007650E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530E2E">
            <w:pPr>
              <w:pStyle w:val="CRCoverPage"/>
              <w:spacing w:after="0"/>
              <w:jc w:val="center"/>
              <w:rPr>
                <w:noProof/>
                <w:sz w:val="28"/>
              </w:rPr>
            </w:pPr>
            <w:r>
              <w:fldChar w:fldCharType="begin"/>
            </w:r>
            <w:r>
              <w:instrText xml:space="preserve"> DOCPROPERTY  Version  \* MERGEFORMAT </w:instrText>
            </w:r>
            <w:r>
              <w:fldChar w:fldCharType="separate"/>
            </w:r>
            <w:r w:rsidR="005C5CA2">
              <w:rPr>
                <w:b/>
                <w:noProof/>
                <w:sz w:val="28"/>
              </w:rPr>
              <w:t>18.</w:t>
            </w:r>
            <w:r w:rsidR="009F17A3">
              <w:rPr>
                <w:b/>
                <w:noProof/>
                <w:sz w:val="28"/>
              </w:rPr>
              <w:t>5</w:t>
            </w:r>
            <w:r w:rsidR="005C5CA2">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DCFE967" w:rsidR="001E41F3" w:rsidRDefault="003B6A8C">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6FED5363" w14:textId="77777777" w:rsidR="004E523A" w:rsidRDefault="004E523A">
            <w:pPr>
              <w:pStyle w:val="CRCoverPage"/>
              <w:spacing w:after="0"/>
              <w:ind w:left="100"/>
              <w:rPr>
                <w:noProof/>
              </w:rPr>
            </w:pPr>
          </w:p>
          <w:p w14:paraId="3FF4D03E" w14:textId="608E7D14" w:rsidR="004E523A" w:rsidRDefault="004E523A">
            <w:pPr>
              <w:pStyle w:val="CRCoverPage"/>
              <w:spacing w:after="0"/>
              <w:ind w:left="100"/>
              <w:rPr>
                <w:noProof/>
              </w:rPr>
            </w:pPr>
            <w:r>
              <w:rPr>
                <w:noProof/>
              </w:rPr>
              <w:t>Note, the specification should provide precise reference to existing spec IEs or certificate details that are matched.</w:t>
            </w:r>
          </w:p>
          <w:p w14:paraId="708AA7DE" w14:textId="5FD73EB1" w:rsidR="004E523A" w:rsidRDefault="004E523A">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F975223" w14:textId="730F313F" w:rsidR="007650EF" w:rsidRDefault="007B606B" w:rsidP="004E523A">
            <w:pPr>
              <w:pStyle w:val="CRCoverPage"/>
              <w:spacing w:after="0"/>
              <w:ind w:left="100"/>
              <w:rPr>
                <w:noProof/>
              </w:rPr>
            </w:pPr>
            <w:r>
              <w:rPr>
                <w:noProof/>
              </w:rPr>
              <w:t>To the r</w:t>
            </w:r>
            <w:r w:rsidR="00632C77">
              <w:rPr>
                <w:noProof/>
              </w:rPr>
              <w:t>equirements on NRF</w:t>
            </w:r>
            <w:r>
              <w:rPr>
                <w:noProof/>
              </w:rPr>
              <w:t xml:space="preserve"> (5.9.2.2)</w:t>
            </w:r>
            <w:r w:rsidR="00632C77">
              <w:rPr>
                <w:noProof/>
              </w:rPr>
              <w:t xml:space="preserve"> </w:t>
            </w:r>
            <w:r>
              <w:rPr>
                <w:noProof/>
              </w:rPr>
              <w:t xml:space="preserve">a </w:t>
            </w:r>
            <w:r w:rsidR="00632C77">
              <w:rPr>
                <w:noProof/>
              </w:rPr>
              <w:t xml:space="preserve">clarification </w:t>
            </w:r>
            <w:r w:rsidR="004E523A">
              <w:rPr>
                <w:noProof/>
              </w:rPr>
              <w:t>NOTE 1</w:t>
            </w:r>
            <w:r w:rsidR="00632C77">
              <w:rPr>
                <w:noProof/>
              </w:rPr>
              <w:t xml:space="preserve"> </w:t>
            </w:r>
            <w:r>
              <w:rPr>
                <w:noProof/>
              </w:rPr>
              <w:t>is added</w:t>
            </w:r>
            <w:r w:rsidR="007650EF">
              <w:rPr>
                <w:noProof/>
              </w:rPr>
              <w:t xml:space="preserve"> and precise validation rules for NRF </w:t>
            </w:r>
            <w:r w:rsidR="006D6BEC">
              <w:rPr>
                <w:noProof/>
              </w:rPr>
              <w:t xml:space="preserve">wrt certificates and CCA </w:t>
            </w:r>
            <w:r w:rsidR="007650EF">
              <w:rPr>
                <w:noProof/>
              </w:rPr>
              <w:t>are provided.</w:t>
            </w:r>
            <w:r>
              <w:rPr>
                <w:noProof/>
              </w:rPr>
              <w:t xml:space="preserve"> </w:t>
            </w:r>
          </w:p>
          <w:p w14:paraId="63FF1846" w14:textId="77777777" w:rsidR="004E523A" w:rsidRPr="006D6BEC" w:rsidRDefault="004E523A" w:rsidP="004E523A">
            <w:pPr>
              <w:pStyle w:val="CRCoverPage"/>
              <w:spacing w:after="0"/>
              <w:ind w:left="100"/>
            </w:pPr>
          </w:p>
          <w:p w14:paraId="5B4E0CE0" w14:textId="77777777" w:rsidR="004E523A" w:rsidRDefault="007B606B" w:rsidP="004E523A">
            <w:pPr>
              <w:pStyle w:val="CRCoverPage"/>
              <w:spacing w:after="0"/>
              <w:ind w:left="100"/>
            </w:pPr>
            <w:r>
              <w:rPr>
                <w:noProof/>
              </w:rPr>
              <w:t xml:space="preserve">With this, 13.4.1.1.2 </w:t>
            </w:r>
            <w:r w:rsidR="006D6BEC">
              <w:rPr>
                <w:noProof/>
              </w:rPr>
              <w:t>can be simplified to reference 5.9.2 wrt the matching of</w:t>
            </w:r>
            <w:r>
              <w:rPr>
                <w:noProof/>
              </w:rPr>
              <w:t xml:space="preserve"> input parameters with the corresponding ones in the public key certificate of the NF Service Consumer</w:t>
            </w:r>
            <w:r w:rsidR="006D6BEC">
              <w:rPr>
                <w:noProof/>
              </w:rPr>
              <w:t>.</w:t>
            </w:r>
          </w:p>
          <w:p w14:paraId="21B828F7" w14:textId="77777777" w:rsidR="004E523A" w:rsidRDefault="004E523A" w:rsidP="004E523A">
            <w:pPr>
              <w:pStyle w:val="CRCoverPage"/>
              <w:spacing w:after="0"/>
              <w:ind w:left="100"/>
            </w:pPr>
          </w:p>
          <w:p w14:paraId="151F3FFA" w14:textId="21927C6A" w:rsidR="001F2E93" w:rsidRDefault="004E523A" w:rsidP="002F1247">
            <w:pPr>
              <w:pStyle w:val="CRCoverPage"/>
              <w:spacing w:after="0"/>
              <w:ind w:left="100"/>
              <w:rPr>
                <w:noProof/>
              </w:rPr>
            </w:pPr>
            <w:r>
              <w:t>M</w:t>
            </w:r>
            <w:r w:rsidR="001F2E93">
              <w:rPr>
                <w:noProof/>
              </w:rPr>
              <w:t>anaging NF profile</w:t>
            </w:r>
            <w:r>
              <w:rPr>
                <w:noProof/>
              </w:rPr>
              <w:t xml:space="preserve"> and checking against certificate information has been addressed by</w:t>
            </w:r>
            <w:r w:rsidR="001F2E93">
              <w:rPr>
                <w:noProof/>
              </w:rPr>
              <w:t xml:space="preserve"> NOTE 1, hence in 13.4.1.1.2 </w:t>
            </w:r>
            <w:r>
              <w:rPr>
                <w:noProof/>
              </w:rPr>
              <w:t>this</w:t>
            </w:r>
            <w:r w:rsidR="001F2E93">
              <w:rPr>
                <w:noProof/>
              </w:rPr>
              <w:t xml:space="preserve"> part on NF profile verificati</w:t>
            </w:r>
            <w:r>
              <w:rPr>
                <w:noProof/>
              </w:rPr>
              <w:t>o</w:t>
            </w:r>
            <w:r w:rsidR="001F2E93">
              <w:rPr>
                <w:noProof/>
              </w:rPr>
              <w:t>n is removed</w:t>
            </w:r>
            <w:r>
              <w:rPr>
                <w:noProof/>
              </w:rPr>
              <w:t>, since it should be the pre-assumption already.</w:t>
            </w:r>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0F7DE1E" w:rsidR="001E41F3" w:rsidRDefault="00632C77">
            <w:pPr>
              <w:pStyle w:val="CRCoverPage"/>
              <w:spacing w:after="0"/>
              <w:ind w:left="100"/>
              <w:rPr>
                <w:noProof/>
              </w:rPr>
            </w:pPr>
            <w:r>
              <w:rPr>
                <w:noProof/>
              </w:rPr>
              <w:t>5.9.2.2,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6B39CA10" w:rsidR="001E41F3" w:rsidRPr="00632C77" w:rsidRDefault="001E41F3" w:rsidP="001625B9">
            <w:pPr>
              <w:pStyle w:val="TF"/>
              <w:jc w:val="left"/>
              <w:rPr>
                <w:b w:val="0"/>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2907CB8" w:rsidR="008863B9" w:rsidRDefault="007650EF">
            <w:pPr>
              <w:pStyle w:val="CRCoverPage"/>
              <w:spacing w:after="0"/>
              <w:ind w:left="100"/>
              <w:rPr>
                <w:noProof/>
              </w:rPr>
            </w:pPr>
            <w:r>
              <w:rPr>
                <w:b/>
                <w:i/>
                <w:noProof/>
                <w:sz w:val="28"/>
              </w:rPr>
              <w:t>S3-24064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Pr="003B6A8C" w:rsidRDefault="003B6A8C">
      <w:pPr>
        <w:rPr>
          <w:noProof/>
          <w:sz w:val="44"/>
          <w:szCs w:val="44"/>
        </w:rPr>
      </w:pPr>
      <w:r w:rsidRPr="003B6A8C">
        <w:rPr>
          <w:noProof/>
          <w:sz w:val="44"/>
          <w:szCs w:val="44"/>
        </w:rPr>
        <w:t>************** START OF CHANGES</w:t>
      </w:r>
    </w:p>
    <w:p w14:paraId="6F7E42DB" w14:textId="77777777" w:rsidR="003B6A8C" w:rsidRDefault="003B6A8C">
      <w:pPr>
        <w:rPr>
          <w:noProof/>
        </w:rPr>
      </w:pPr>
    </w:p>
    <w:p w14:paraId="464E4664" w14:textId="77777777" w:rsidR="003B6A8C" w:rsidRDefault="003B6A8C">
      <w:pPr>
        <w:rPr>
          <w:noProof/>
        </w:rPr>
      </w:pPr>
    </w:p>
    <w:p w14:paraId="52642841" w14:textId="77777777" w:rsidR="00C03C5D" w:rsidRPr="007B0C8B" w:rsidRDefault="00C03C5D" w:rsidP="00C03C5D">
      <w:pPr>
        <w:pStyle w:val="Heading4"/>
      </w:pPr>
      <w:bookmarkStart w:id="2" w:name="_Toc19634594"/>
      <w:bookmarkStart w:id="3" w:name="_Toc26875652"/>
      <w:bookmarkStart w:id="4" w:name="_Toc35528402"/>
      <w:bookmarkStart w:id="5" w:name="_Toc35533163"/>
      <w:bookmarkStart w:id="6" w:name="_Toc45028505"/>
      <w:bookmarkStart w:id="7" w:name="_Toc45274170"/>
      <w:bookmarkStart w:id="8" w:name="_Toc45274757"/>
      <w:bookmarkStart w:id="9" w:name="_Toc51168014"/>
      <w:bookmarkStart w:id="10" w:name="_Toc153373304"/>
      <w:r>
        <w:t>5.9.2</w:t>
      </w:r>
      <w:r w:rsidRPr="007B0C8B">
        <w:t>.</w:t>
      </w:r>
      <w:r>
        <w:t>2</w:t>
      </w:r>
      <w:r w:rsidRPr="007B0C8B">
        <w:tab/>
        <w:t>NRF security requirements</w:t>
      </w:r>
      <w:bookmarkEnd w:id="2"/>
      <w:bookmarkEnd w:id="3"/>
      <w:bookmarkEnd w:id="4"/>
      <w:bookmarkEnd w:id="5"/>
      <w:bookmarkEnd w:id="6"/>
      <w:bookmarkEnd w:id="7"/>
      <w:bookmarkEnd w:id="8"/>
      <w:bookmarkEnd w:id="9"/>
      <w:bookmarkEnd w:id="10"/>
    </w:p>
    <w:p w14:paraId="60558309" w14:textId="1614D524" w:rsidR="00205D4C" w:rsidRDefault="00C03C5D" w:rsidP="00C03C5D">
      <w:pPr>
        <w:rPr>
          <w:ins w:id="11" w:author="AJ" w:date="2024-02-14T07:24: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ins w:id="12" w:author="AJ" w:date="2024-02-14T07:25:00Z">
        <w:del w:id="13" w:author="Mohsin_1" w:date="2024-05-20T19:41:00Z">
          <w:r w:rsidR="00205D4C" w:rsidDel="00C13BD2">
            <w:delText>, i.e</w:delText>
          </w:r>
        </w:del>
      </w:ins>
      <w:ins w:id="14" w:author="AJ" w:date="2024-02-14T07:26:00Z">
        <w:del w:id="15" w:author="Mohsin_1" w:date="2024-05-20T19:41:00Z">
          <w:r w:rsidR="00205D4C" w:rsidDel="00C13BD2">
            <w:delText>. registering</w:delText>
          </w:r>
        </w:del>
      </w:ins>
      <w:ins w:id="16" w:author="Nokia1" w:date="2024-05-12T10:46:00Z">
        <w:del w:id="17" w:author="Mohsin_1" w:date="2024-05-20T19:41:00Z">
          <w:r w:rsidR="007650EF" w:rsidDel="00C13BD2">
            <w:delText>,</w:delText>
          </w:r>
        </w:del>
      </w:ins>
      <w:ins w:id="18" w:author="AJ" w:date="2024-02-14T07:26:00Z">
        <w:del w:id="19" w:author="Mohsin_1" w:date="2024-05-20T19:41:00Z">
          <w:r w:rsidR="00205D4C" w:rsidDel="00C13BD2">
            <w:delText xml:space="preserve"> updating</w:delText>
          </w:r>
        </w:del>
      </w:ins>
      <w:ins w:id="20" w:author="Nokia1" w:date="2024-05-12T10:46:00Z">
        <w:del w:id="21" w:author="Mohsin_1" w:date="2024-05-20T19:41:00Z">
          <w:r w:rsidR="007650EF" w:rsidDel="00C13BD2">
            <w:delText xml:space="preserve"> and deleting</w:delText>
          </w:r>
        </w:del>
      </w:ins>
      <w:r w:rsidRPr="00910E68">
        <w:t>.</w:t>
      </w:r>
      <w:r>
        <w:t xml:space="preserve"> </w:t>
      </w:r>
    </w:p>
    <w:p w14:paraId="34D94BB9" w14:textId="451D30EC" w:rsidR="00205D4C" w:rsidRDefault="00205D4C" w:rsidP="00205D4C">
      <w:pPr>
        <w:pStyle w:val="NO"/>
        <w:rPr>
          <w:ins w:id="22" w:author="AJ" w:date="2024-02-14T07:24:00Z"/>
        </w:rPr>
      </w:pPr>
      <w:ins w:id="23" w:author="AJ" w:date="2024-02-14T07:24:00Z">
        <w:r>
          <w:t>NOTE</w:t>
        </w:r>
      </w:ins>
      <w:ins w:id="24" w:author="AJ" w:date="2024-02-14T07:27:00Z">
        <w:r>
          <w:t xml:space="preserve"> 1</w:t>
        </w:r>
      </w:ins>
      <w:ins w:id="25" w:author="AJ" w:date="2024-02-14T07:24:00Z">
        <w:r>
          <w:t xml:space="preserve">: </w:t>
        </w:r>
      </w:ins>
      <w:ins w:id="26" w:author="AJ" w:date="2024-02-14T07:29:00Z">
        <w:del w:id="27" w:author="Mohsin_1" w:date="2024-05-20T19:41:00Z">
          <w:r w:rsidDel="00C13BD2">
            <w:delText>NF</w:delText>
          </w:r>
        </w:del>
      </w:ins>
      <w:ins w:id="28" w:author="AJ" w:date="2024-02-14T07:27:00Z">
        <w:del w:id="29" w:author="Mohsin_1" w:date="2024-05-20T19:41:00Z">
          <w:r w:rsidDel="00C13BD2">
            <w:delText xml:space="preserve"> profile</w:delText>
          </w:r>
        </w:del>
      </w:ins>
      <w:ins w:id="30" w:author="AJ" w:date="2024-02-14T07:24:00Z">
        <w:del w:id="31" w:author="Mohsin_1" w:date="2024-05-20T19:41:00Z">
          <w:r w:rsidDel="00C13BD2">
            <w:delText xml:space="preserve"> </w:delText>
          </w:r>
        </w:del>
      </w:ins>
      <w:ins w:id="32" w:author="AJ" w:date="2024-02-19T12:09:00Z">
        <w:del w:id="33" w:author="Mohsin_1" w:date="2024-05-20T19:41:00Z">
          <w:r w:rsidR="00046336" w:rsidDel="00C13BD2">
            <w:delText xml:space="preserve">data </w:delText>
          </w:r>
        </w:del>
      </w:ins>
      <w:ins w:id="34" w:author="Nokia1" w:date="2024-05-12T12:26:00Z">
        <w:del w:id="35" w:author="Mohsin_1" w:date="2024-05-20T19:41:00Z">
          <w:r w:rsidR="006D6BEC" w:rsidDel="00C13BD2">
            <w:delText xml:space="preserve">and </w:delText>
          </w:r>
        </w:del>
      </w:ins>
      <w:ins w:id="36" w:author="AJ" w:date="2024-02-14T07:24:00Z">
        <w:del w:id="37" w:author="Mohsin_1" w:date="2024-05-20T19:41:00Z">
          <w:r w:rsidDel="00C13BD2">
            <w:delText>NF certificate information</w:delText>
          </w:r>
        </w:del>
      </w:ins>
      <w:ins w:id="38" w:author="Nokia1" w:date="2024-05-12T12:26:00Z">
        <w:del w:id="39" w:author="Mohsin_1" w:date="2024-05-20T19:41:00Z">
          <w:r w:rsidR="006D6BEC" w:rsidDel="00C13BD2">
            <w:delText xml:space="preserve"> are alig</w:delText>
          </w:r>
        </w:del>
      </w:ins>
      <w:ins w:id="40" w:author="Nokia1" w:date="2024-05-12T12:27:00Z">
        <w:del w:id="41" w:author="Mohsin_1" w:date="2024-05-20T19:41:00Z">
          <w:r w:rsidR="006D6BEC" w:rsidDel="00C13BD2">
            <w:delText>ned</w:delText>
          </w:r>
        </w:del>
      </w:ins>
      <w:ins w:id="42" w:author="AJ" w:date="2024-02-14T07:24:00Z">
        <w:del w:id="43" w:author="Mohsin_1" w:date="2024-05-20T19:41:00Z">
          <w:r w:rsidDel="00C13BD2">
            <w:delText>.</w:delText>
          </w:r>
          <w:r w:rsidRPr="00592904" w:rsidDel="00C13BD2">
            <w:delText xml:space="preserve"> </w:delText>
          </w:r>
        </w:del>
      </w:ins>
      <w:ins w:id="44" w:author="Mohsin_1" w:date="2024-05-20T19:41:00Z">
        <w:r w:rsidR="00C13BD2">
          <w:t xml:space="preserve">NRF ensures that </w:t>
        </w:r>
        <w:r w:rsidR="00CE09D2">
          <w:t xml:space="preserve">the </w:t>
        </w:r>
      </w:ins>
      <w:ins w:id="45" w:author="Mohsin_1" w:date="2024-05-20T19:43:00Z">
        <w:r w:rsidR="00001405">
          <w:t>values of parameters</w:t>
        </w:r>
      </w:ins>
      <w:ins w:id="46" w:author="Mohsin_1" w:date="2024-05-20T19:41:00Z">
        <w:r w:rsidR="00CE09D2">
          <w:t xml:space="preserve"> that </w:t>
        </w:r>
      </w:ins>
      <w:ins w:id="47" w:author="Mohsin_1" w:date="2024-05-20T19:44:00Z">
        <w:r w:rsidR="00001405">
          <w:t>are</w:t>
        </w:r>
      </w:ins>
      <w:ins w:id="48" w:author="Mohsin_1" w:date="2024-05-20T19:41:00Z">
        <w:r w:rsidR="00CE09D2">
          <w:t xml:space="preserve"> present both </w:t>
        </w:r>
      </w:ins>
      <w:ins w:id="49" w:author="Mohsin_1" w:date="2024-05-20T19:42:00Z">
        <w:r w:rsidR="00CE09D2">
          <w:t xml:space="preserve">in the </w:t>
        </w:r>
        <w:r w:rsidR="003C26EB">
          <w:t xml:space="preserve">NF profile and in the </w:t>
        </w:r>
        <w:r w:rsidR="000F0711">
          <w:t>TLS certificate of the N</w:t>
        </w:r>
        <w:r w:rsidR="006E0FF2">
          <w:t>F instance</w:t>
        </w:r>
        <w:r w:rsidR="00F02CFB">
          <w:t xml:space="preserve"> </w:t>
        </w:r>
      </w:ins>
      <w:ins w:id="50" w:author="Mohsin_1" w:date="2024-05-20T19:44:00Z">
        <w:r w:rsidR="00D078EA">
          <w:t>are matched.</w:t>
        </w:r>
      </w:ins>
    </w:p>
    <w:p w14:paraId="67691D21" w14:textId="28CF5414" w:rsidR="00C03C5D" w:rsidRDefault="00C03C5D" w:rsidP="00C03C5D">
      <w:r>
        <w:t xml:space="preserve">The NRF receives from NF Service Consumers or SCPs access token requests for service consumption and provides authorization tokens. </w:t>
      </w:r>
    </w:p>
    <w:p w14:paraId="0727941E" w14:textId="77777777" w:rsidR="00903927" w:rsidRDefault="00C03C5D" w:rsidP="00C03C5D">
      <w:pPr>
        <w:rPr>
          <w:ins w:id="51" w:author="AJ" w:date="2024-02-19T10:49:00Z"/>
        </w:rPr>
      </w:pPr>
      <w:r>
        <w:t>The NRF shall act as authorization server.</w:t>
      </w:r>
    </w:p>
    <w:p w14:paraId="468F5AD2" w14:textId="66B33CCB" w:rsidR="00C03C5D" w:rsidRDefault="00903927" w:rsidP="00C03C5D">
      <w:ins w:id="52" w:author="AJ" w:date="2024-02-19T10:49:00Z">
        <w:r>
          <w:t>The</w:t>
        </w:r>
      </w:ins>
      <w:del w:id="53" w:author="AJ" w:date="2024-02-19T10:49:00Z">
        <w:r w:rsidR="00C03C5D" w:rsidDel="00903927">
          <w:delText>The</w:delText>
        </w:r>
      </w:del>
      <w:r w:rsidR="00C03C5D">
        <w:t xml:space="preserve"> following NRF </w:t>
      </w:r>
      <w:r w:rsidR="00C03C5D" w:rsidRPr="007B0C8B">
        <w:t>service-based architecture</w:t>
      </w:r>
      <w:r w:rsidR="00C03C5D" w:rsidRPr="00D66983">
        <w:t xml:space="preserve"> security requirements</w:t>
      </w:r>
      <w:r w:rsidR="00C03C5D">
        <w:t xml:space="preserve"> shall apply:</w:t>
      </w:r>
    </w:p>
    <w:p w14:paraId="049C1058" w14:textId="77777777" w:rsidR="00C03C5D" w:rsidRPr="007B0C8B" w:rsidRDefault="00C03C5D" w:rsidP="00C03C5D">
      <w:pPr>
        <w:pStyle w:val="B1"/>
      </w:pPr>
      <w:r w:rsidRPr="007B0C8B">
        <w:t xml:space="preserve">NRF and NFs that are requesting service shall be mutually authenticated. </w:t>
      </w:r>
    </w:p>
    <w:p w14:paraId="722BC294" w14:textId="77777777" w:rsidR="00C03C5D" w:rsidRDefault="00C03C5D" w:rsidP="00C03C5D">
      <w:pPr>
        <w:pStyle w:val="B1"/>
        <w:rPr>
          <w:ins w:id="54" w:author="Nokia1" w:date="2024-05-12T10:47:00Z"/>
        </w:rPr>
      </w:pPr>
      <w:r w:rsidRPr="007B0C8B">
        <w:t xml:space="preserve">NRF may provide authentication and authorization to NFs </w:t>
      </w:r>
      <w:r>
        <w:t xml:space="preserve">for </w:t>
      </w:r>
      <w:r w:rsidRPr="007B0C8B">
        <w:t>establishing secure communication</w:t>
      </w:r>
      <w:r>
        <w:t xml:space="preserve"> between each other.</w:t>
      </w:r>
    </w:p>
    <w:p w14:paraId="74A3960F" w14:textId="59662B77" w:rsidR="007650EF" w:rsidDel="003F44D4" w:rsidRDefault="007650EF" w:rsidP="007650EF">
      <w:pPr>
        <w:pStyle w:val="B1"/>
        <w:rPr>
          <w:ins w:id="55" w:author="Nokia1" w:date="2024-05-12T10:47:00Z"/>
          <w:del w:id="56" w:author="Mohsin_1" w:date="2024-05-20T19:45:00Z"/>
        </w:rPr>
      </w:pPr>
      <w:ins w:id="57" w:author="Nokia1" w:date="2024-05-12T10:47:00Z">
        <w:del w:id="58" w:author="Mohsin_1" w:date="2024-05-20T19:45:00Z">
          <w:r w:rsidDel="003F44D4">
            <w:delText>NRF  shall validate if NF instance id, NF type, and PLMN id if available, match the information provided in the NF TLS certificate in case of direct communication.</w:delText>
          </w:r>
        </w:del>
      </w:ins>
    </w:p>
    <w:p w14:paraId="1AE9EC47" w14:textId="086EECD6" w:rsidR="007650EF" w:rsidRDefault="007650EF" w:rsidP="007650EF">
      <w:pPr>
        <w:pStyle w:val="B1"/>
        <w:rPr>
          <w:ins w:id="59" w:author="Mohsin_1" w:date="2024-05-20T19:45:00Z"/>
        </w:rPr>
      </w:pPr>
      <w:ins w:id="60" w:author="Nokia1" w:date="2024-05-12T10:47:00Z">
        <w:del w:id="61" w:author="Mohsin_1" w:date="2024-05-20T19:46:00Z">
          <w:r w:rsidDel="00E15C5F">
            <w:delText xml:space="preserve">NRF  shall validate if NF instance id, NF type, and PLMN id if available, match the information provided </w:delText>
          </w:r>
        </w:del>
      </w:ins>
      <w:ins w:id="62" w:author="Nokia1" w:date="2024-05-12T12:27:00Z">
        <w:del w:id="63" w:author="Mohsin_1" w:date="2024-05-20T19:46:00Z">
          <w:r w:rsidR="006D6BEC" w:rsidDel="00E15C5F">
            <w:delText xml:space="preserve">in the </w:delText>
          </w:r>
        </w:del>
      </w:ins>
      <w:ins w:id="64" w:author="Nokia1" w:date="2024-05-12T10:47:00Z">
        <w:del w:id="65" w:author="Mohsin_1" w:date="2024-05-20T19:46:00Z">
          <w:r w:rsidDel="00E15C5F">
            <w:delText xml:space="preserve"> NF's CCA if available.</w:delText>
          </w:r>
        </w:del>
      </w:ins>
    </w:p>
    <w:p w14:paraId="73BC6122" w14:textId="5F2982A5" w:rsidR="003F44D4" w:rsidRDefault="003F44D4" w:rsidP="007650EF">
      <w:pPr>
        <w:pStyle w:val="B1"/>
        <w:rPr>
          <w:ins w:id="66" w:author="Mohsin_1" w:date="2024-05-20T19:47:00Z"/>
        </w:rPr>
      </w:pPr>
      <w:ins w:id="67" w:author="Mohsin_1" w:date="2024-05-20T19:45:00Z">
        <w:r w:rsidRPr="003F44D4">
          <w:t>The NRF shall verify that the NF Instance ID and NF type as well as PLMN ID(s), if available, in request message</w:t>
        </w:r>
      </w:ins>
      <w:ins w:id="68" w:author="Mohsin_1" w:date="2024-05-20T19:47:00Z">
        <w:r w:rsidR="00E15C5F">
          <w:t>s</w:t>
        </w:r>
      </w:ins>
      <w:ins w:id="69" w:author="Mohsin_1" w:date="2024-05-20T19:45:00Z">
        <w:r w:rsidRPr="003F44D4">
          <w:t xml:space="preserve"> (e.g., access token request or registration request) match with the corresponding ones in the public key certificate of the NF Service Consumer or those in the NF profile of the NF Service Consumer.</w:t>
        </w:r>
      </w:ins>
    </w:p>
    <w:p w14:paraId="1D2B3481" w14:textId="468386DB" w:rsidR="00EE70C7" w:rsidRDefault="00EE70C7" w:rsidP="007650EF">
      <w:pPr>
        <w:pStyle w:val="B1"/>
        <w:rPr>
          <w:ins w:id="70" w:author="AJ" w:date="2024-02-14T06:51:00Z"/>
        </w:rPr>
      </w:pPr>
      <w:ins w:id="71" w:author="Mohsin_1" w:date="2024-05-20T19:47:00Z">
        <w:r w:rsidRPr="00EE70C7">
          <w:t>NOTE Y: In case of direct communication, The public key certificate of the NF Service Consumer used for TLS authentication is used for the above verification</w:t>
        </w:r>
      </w:ins>
      <w:ins w:id="72" w:author="Mohsin_1" w:date="2024-05-20T19:48:00Z">
        <w:r w:rsidR="00940D28">
          <w:t>.</w:t>
        </w:r>
      </w:ins>
      <w:ins w:id="73" w:author="Mohsin_1" w:date="2024-05-20T19:47:00Z">
        <w:r w:rsidRPr="00EE70C7">
          <w:t xml:space="preserve"> In case of indirect communication, if Client Credentials Assertion (CCA) is </w:t>
        </w:r>
      </w:ins>
      <w:ins w:id="74" w:author="Mohsin_1" w:date="2024-05-20T19:50:00Z">
        <w:r w:rsidR="00596FCD" w:rsidRPr="00EE70C7">
          <w:t>used,</w:t>
        </w:r>
      </w:ins>
      <w:ins w:id="75" w:author="Mohsin_1" w:date="2024-05-20T19:47:00Z">
        <w:r w:rsidRPr="00EE70C7">
          <w:t xml:space="preserve"> the public key certificate of the NF Service Consumer used for Client Credentials Assertion (CCA) signature validation is used for the above </w:t>
        </w:r>
        <w:proofErr w:type="spellStart"/>
        <w:r w:rsidRPr="00EE70C7">
          <w:t>verfication</w:t>
        </w:r>
        <w:proofErr w:type="spellEnd"/>
        <w:r w:rsidRPr="00EE70C7">
          <w:t>.</w:t>
        </w:r>
      </w:ins>
    </w:p>
    <w:p w14:paraId="2FB5953F" w14:textId="77777777" w:rsidR="00592904" w:rsidRDefault="00592904" w:rsidP="00C03C5D">
      <w:pPr>
        <w:pStyle w:val="B1"/>
      </w:pPr>
    </w:p>
    <w:p w14:paraId="12F80217" w14:textId="141F4869" w:rsidR="00592904" w:rsidRDefault="00592904" w:rsidP="00592904"/>
    <w:p w14:paraId="4154E72B" w14:textId="77777777" w:rsidR="003B6A8C" w:rsidRDefault="003B6A8C">
      <w:pPr>
        <w:rPr>
          <w:noProof/>
        </w:rPr>
      </w:pPr>
    </w:p>
    <w:p w14:paraId="39CD9B2E" w14:textId="7A35748D" w:rsidR="003B6A8C" w:rsidRDefault="003B6A8C">
      <w:pPr>
        <w:rPr>
          <w:noProof/>
          <w:sz w:val="44"/>
          <w:szCs w:val="44"/>
        </w:rPr>
      </w:pPr>
      <w:r w:rsidRPr="003B6A8C">
        <w:rPr>
          <w:noProof/>
          <w:sz w:val="44"/>
          <w:szCs w:val="44"/>
        </w:rPr>
        <w:t>************** NEXT CHANGE</w:t>
      </w:r>
    </w:p>
    <w:p w14:paraId="71F468CF" w14:textId="77777777" w:rsidR="00A86693" w:rsidRDefault="00A86693" w:rsidP="00A86693">
      <w:pPr>
        <w:pStyle w:val="Heading5"/>
      </w:pPr>
      <w:bookmarkStart w:id="76" w:name="_Toc161838353"/>
      <w:r>
        <w:t>13.4.1.1.2</w:t>
      </w:r>
      <w:r>
        <w:tab/>
        <w:t>Service Request Process</w:t>
      </w:r>
      <w:bookmarkEnd w:id="76"/>
    </w:p>
    <w:p w14:paraId="4865CDA0" w14:textId="77777777" w:rsidR="00A86693" w:rsidRDefault="00A86693" w:rsidP="00A86693">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lastRenderedPageBreak/>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 xml:space="preserve">NF Service Producers of a specific NF </w:t>
      </w:r>
      <w:proofErr w:type="gramStart"/>
      <w:r w:rsidRPr="003141B4">
        <w:rPr>
          <w:b/>
        </w:rPr>
        <w:t>type</w:t>
      </w:r>
      <w:proofErr w:type="gramEnd"/>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201.5pt" o:ole="">
            <v:imagedata r:id="rId17" o:title=""/>
          </v:shape>
          <o:OLEObject Type="Embed" ProgID="Visio.Drawing.11" ShapeID="_x0000_i1025" DrawAspect="Content" ObjectID="_1777739999" r:id="rId18"/>
        </w:object>
      </w:r>
    </w:p>
    <w:p w14:paraId="258E7A9F" w14:textId="77777777" w:rsidR="00A86693" w:rsidRDefault="00A86693" w:rsidP="00A86693">
      <w:pPr>
        <w:pStyle w:val="TF"/>
      </w:pPr>
      <w:r>
        <w:t xml:space="preserve">Figure 13.4.1.1.2-1: NF Service Consumer obtaining access token before NF Service </w:t>
      </w:r>
      <w:proofErr w:type="gramStart"/>
      <w:r>
        <w:t>access</w:t>
      </w:r>
      <w:proofErr w:type="gramEnd"/>
    </w:p>
    <w:p w14:paraId="572D80B6" w14:textId="7CA3E892" w:rsidR="00A86693" w:rsidRDefault="00A86693" w:rsidP="00A86693">
      <w:pPr>
        <w:pStyle w:val="B1"/>
        <w:contextualSpacing/>
        <w:rPr>
          <w:ins w:id="77" w:author="Nokia1" w:date="2024-05-12T10:58:00Z"/>
        </w:rPr>
      </w:pPr>
      <w:r>
        <w:t xml:space="preserve">1. </w:t>
      </w:r>
      <w:ins w:id="78"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79"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w:t>
      </w:r>
      <w:proofErr w:type="gramStart"/>
      <w:r>
        <w:t>i.e.</w:t>
      </w:r>
      <w:proofErr w:type="gramEnd"/>
      <w:r>
        <w:t xml:space="preserv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08FD5B2" w14:textId="79377343" w:rsidR="00600FC0" w:rsidRDefault="00A86693" w:rsidP="00600FC0">
      <w:pPr>
        <w:pStyle w:val="B1"/>
        <w:spacing w:after="0"/>
        <w:rPr>
          <w:ins w:id="80" w:author="Nokia1" w:date="2024-05-12T11:47:00Z"/>
        </w:rPr>
      </w:pPr>
      <w:r>
        <w:t xml:space="preserve">2. </w:t>
      </w:r>
      <w:ins w:id="81" w:author="Nokia1" w:date="2024-05-12T11:09:00Z">
        <w:r w:rsidR="00982C62">
          <w:t xml:space="preserve">The NRF shall verify </w:t>
        </w:r>
        <w:del w:id="82" w:author="Mohsin_1" w:date="2024-05-20T19:50:00Z">
          <w:r w:rsidR="00982C62" w:rsidDel="008B33AD">
            <w:delText xml:space="preserve">that </w:delText>
          </w:r>
        </w:del>
        <w:r w:rsidR="00982C62">
          <w:t xml:space="preserve">the input parameters in the access token request </w:t>
        </w:r>
        <w:del w:id="83" w:author="Mohsin_1" w:date="2024-05-20T19:51:00Z">
          <w:r w:rsidR="00982C62" w:rsidDel="008B33AD">
            <w:delText xml:space="preserve">match the corresponding ones in the public key certificate of the NF Service Consumer or its CCA information </w:delText>
          </w:r>
        </w:del>
        <w:r w:rsidR="00982C62">
          <w:t>as specified in clause 5.9.2.</w:t>
        </w:r>
      </w:ins>
      <w:ins w:id="84" w:author="Nokia1" w:date="2024-05-12T11:10:00Z">
        <w:r w:rsidR="00982C62">
          <w:t xml:space="preserve"> </w:t>
        </w:r>
      </w:ins>
    </w:p>
    <w:p w14:paraId="0C2A07EE" w14:textId="28B2F86A" w:rsidR="00982C62" w:rsidRDefault="00982C62" w:rsidP="00600FC0">
      <w:pPr>
        <w:pStyle w:val="B1"/>
        <w:ind w:firstLine="0"/>
        <w:rPr>
          <w:ins w:id="85" w:author="Nokia1" w:date="2024-05-12T11:07:00Z"/>
        </w:rPr>
      </w:pPr>
      <w:ins w:id="86" w:author="Nokia1" w:date="2024-05-12T11:10:00Z">
        <w:r>
          <w:t xml:space="preserve">. </w:t>
        </w:r>
      </w:ins>
      <w:del w:id="87" w:author="Nokia1" w:date="2024-05-12T11:09:00Z">
        <w:r w:rsidR="00A86693" w:rsidDel="00982C62">
          <w:delText xml:space="preserve">The NRF </w:delText>
        </w:r>
        <w:r w:rsidR="00A86693" w:rsidRPr="000C3CCA" w:rsidDel="00982C62">
          <w:delText xml:space="preserve">shall </w:delText>
        </w:r>
        <w:r w:rsidR="00A86693" w:rsidDel="00982C62">
          <w:delText xml:space="preserve">verify that the input parameters </w:delText>
        </w:r>
      </w:del>
      <w:del w:id="88" w:author="Nokia1" w:date="2024-05-12T11:03:00Z">
        <w:r w:rsidR="00A86693" w:rsidRPr="000C3CCA" w:rsidDel="00A86693">
          <w:delText xml:space="preserve">NF Instance ID and NF type as well as PLMN ID(s), if available, </w:delText>
        </w:r>
      </w:del>
      <w:del w:id="89" w:author="Nokia1" w:date="2024-05-12T11:09:00Z">
        <w:r w:rsidR="00A86693" w:rsidDel="00982C62">
          <w:delText>in the access token request match with the corresponding ones in the public key certificate of the NF Service Consumer</w:delText>
        </w:r>
      </w:del>
      <w:del w:id="90" w:author="Nokia1" w:date="2024-05-12T11:04:00Z">
        <w:r w:rsidR="00A86693" w:rsidDel="00982C62">
          <w:delText xml:space="preserve"> or those in</w:delText>
        </w:r>
      </w:del>
      <w:del w:id="91" w:author="Nokia1" w:date="2024-05-12T11:09:00Z">
        <w:r w:rsidR="00A86693" w:rsidDel="00982C62">
          <w:delText xml:space="preserve"> the NF profile of the NF Service Consumer. </w:delText>
        </w:r>
      </w:del>
      <w:r w:rsidR="00A86693"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proofErr w:type="gramStart"/>
      <w:r w:rsidRPr="002E51A8">
        <w:t xml:space="preserve">shall </w:t>
      </w:r>
      <w:r w:rsidRPr="00464A4B">
        <w:t>may</w:t>
      </w:r>
      <w:proofErr w:type="gramEnd"/>
      <w:r w:rsidRPr="00464A4B">
        <w:t xml:space="preserve">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lastRenderedPageBreak/>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7B260269" w14:textId="4911C8F0" w:rsidR="00A86693" w:rsidRDefault="00A86693" w:rsidP="00A86693">
      <w:pPr>
        <w:pStyle w:val="B1"/>
      </w:pPr>
      <w:r>
        <w:t>2.</w:t>
      </w:r>
      <w:r w:rsidRPr="000C3CCA">
        <w:t xml:space="preserve"> </w:t>
      </w:r>
      <w:del w:id="92" w:author="Nokia1" w:date="2024-05-12T12:34:00Z">
        <w:r w:rsidRPr="000C3CCA" w:rsidDel="001F2E93">
          <w:delText>The NRF shall verify that the input parameters in the access token request</w:delText>
        </w:r>
      </w:del>
      <w:del w:id="93" w:author="Nokia1" w:date="2024-05-12T11:06:00Z">
        <w:r w:rsidRPr="000C3CCA" w:rsidDel="00982C62">
          <w:delText>, i.e. NF Instance ID and, if available, PLMN ID(s) and NF type,</w:delText>
        </w:r>
      </w:del>
      <w:del w:id="94" w:author="Nokia1" w:date="2024-05-12T12:34:00Z">
        <w:r w:rsidRPr="000C3CCA" w:rsidDel="001F2E93">
          <w:delText xml:space="preserve"> match with the corresponding ones in the public key certificate of the NF Service Consumer or those in the NF profile of the NF Service Consumer. </w:delText>
        </w:r>
      </w:del>
      <w:ins w:id="95" w:author="Nokia1" w:date="2024-05-12T12:34:00Z">
        <w:r w:rsidR="001F2E93">
          <w:t xml:space="preserve">The NRF shall verify </w:t>
        </w:r>
        <w:del w:id="96" w:author="Mohsin_1" w:date="2024-05-20T19:51:00Z">
          <w:r w:rsidR="001F2E93" w:rsidDel="008B33AD">
            <w:delText xml:space="preserve">that </w:delText>
          </w:r>
        </w:del>
        <w:r w:rsidR="001F2E93">
          <w:t xml:space="preserve">the input parameters in the access token request </w:t>
        </w:r>
        <w:del w:id="97" w:author="Mohsin_1" w:date="2024-05-20T19:51:00Z">
          <w:r w:rsidR="001F2E93" w:rsidDel="008B33AD">
            <w:delText xml:space="preserve">match the corresponding ones in the public key certificate of the NF Service Consumer or its CCA information </w:delText>
          </w:r>
        </w:del>
        <w:r w:rsidR="001F2E93">
          <w:t xml:space="preserve">as specified in clause 5.9.2. </w:t>
        </w:r>
      </w:ins>
      <w:r w:rsidRPr="000C3CCA">
        <w:t xml:space="preserve">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5pt;height:214.5pt" o:ole="">
            <v:imagedata r:id="rId19" o:title=""/>
          </v:shape>
          <o:OLEObject Type="Embed" ProgID="Visio.Drawing.15" ShapeID="_x0000_i1026" DrawAspect="Content" ObjectID="_1777740000" r:id="rId20"/>
        </w:object>
      </w:r>
    </w:p>
    <w:p w14:paraId="4A75D058" w14:textId="77777777" w:rsidR="00A86693" w:rsidRDefault="00A86693" w:rsidP="00A86693">
      <w:pPr>
        <w:pStyle w:val="TF"/>
      </w:pPr>
      <w:r>
        <w:t xml:space="preserve">Figure 13.4.1.1.2-2: NF Service Consumer requesting service access with an access </w:t>
      </w:r>
      <w:proofErr w:type="gramStart"/>
      <w:r>
        <w:t>token</w:t>
      </w:r>
      <w:proofErr w:type="gramEnd"/>
    </w:p>
    <w:p w14:paraId="24C68FEB" w14:textId="77777777" w:rsidR="00A86693" w:rsidRDefault="00A86693" w:rsidP="00A86693">
      <w:r>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w:t>
      </w:r>
      <w:proofErr w:type="gramStart"/>
      <w:r w:rsidRPr="00356AD5">
        <w:t>NSSAIs</w:t>
      </w:r>
      <w:r>
        <w:t xml:space="preserve">  or</w:t>
      </w:r>
      <w:proofErr w:type="gramEnd"/>
      <w:r>
        <w:t xml:space="preserve">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lastRenderedPageBreak/>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7888" w14:textId="77777777" w:rsidR="00B971A0" w:rsidRDefault="00B971A0">
      <w:r>
        <w:separator/>
      </w:r>
    </w:p>
  </w:endnote>
  <w:endnote w:type="continuationSeparator" w:id="0">
    <w:p w14:paraId="515C0475" w14:textId="77777777" w:rsidR="00B971A0" w:rsidRDefault="00B97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CC09F" w14:textId="77777777" w:rsidR="00B971A0" w:rsidRDefault="00B971A0">
      <w:r>
        <w:separator/>
      </w:r>
    </w:p>
  </w:footnote>
  <w:footnote w:type="continuationSeparator" w:id="0">
    <w:p w14:paraId="2C75F8EE" w14:textId="77777777" w:rsidR="00B971A0" w:rsidRDefault="00B971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rson w15:author="AJ">
    <w15:presenceInfo w15:providerId="None" w15:userId="AJ"/>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22E4A"/>
    <w:rsid w:val="00046336"/>
    <w:rsid w:val="000A6394"/>
    <w:rsid w:val="000B7FED"/>
    <w:rsid w:val="000C038A"/>
    <w:rsid w:val="000C6598"/>
    <w:rsid w:val="000D44B3"/>
    <w:rsid w:val="000E014D"/>
    <w:rsid w:val="000F0711"/>
    <w:rsid w:val="00145D43"/>
    <w:rsid w:val="00156BE0"/>
    <w:rsid w:val="001625B9"/>
    <w:rsid w:val="00166361"/>
    <w:rsid w:val="00192C46"/>
    <w:rsid w:val="001A08B3"/>
    <w:rsid w:val="001A7B60"/>
    <w:rsid w:val="001B52F0"/>
    <w:rsid w:val="001B7A65"/>
    <w:rsid w:val="001E41F3"/>
    <w:rsid w:val="001F2E93"/>
    <w:rsid w:val="00205D4C"/>
    <w:rsid w:val="0026004D"/>
    <w:rsid w:val="002640DD"/>
    <w:rsid w:val="00275D12"/>
    <w:rsid w:val="00284FEB"/>
    <w:rsid w:val="002860C4"/>
    <w:rsid w:val="002B5741"/>
    <w:rsid w:val="002E472E"/>
    <w:rsid w:val="002F1247"/>
    <w:rsid w:val="002F61B5"/>
    <w:rsid w:val="00305409"/>
    <w:rsid w:val="0034108E"/>
    <w:rsid w:val="003609EF"/>
    <w:rsid w:val="0036231A"/>
    <w:rsid w:val="00374DD4"/>
    <w:rsid w:val="00384954"/>
    <w:rsid w:val="003A7B2F"/>
    <w:rsid w:val="003B6A8C"/>
    <w:rsid w:val="003C26EB"/>
    <w:rsid w:val="003C2DBE"/>
    <w:rsid w:val="003E1A36"/>
    <w:rsid w:val="003F44D4"/>
    <w:rsid w:val="00410371"/>
    <w:rsid w:val="004242F1"/>
    <w:rsid w:val="00432FF2"/>
    <w:rsid w:val="00450D3F"/>
    <w:rsid w:val="00482288"/>
    <w:rsid w:val="00486B4B"/>
    <w:rsid w:val="004A52C6"/>
    <w:rsid w:val="004B75B7"/>
    <w:rsid w:val="004D5235"/>
    <w:rsid w:val="004E523A"/>
    <w:rsid w:val="004E52BE"/>
    <w:rsid w:val="004E6944"/>
    <w:rsid w:val="005009D9"/>
    <w:rsid w:val="0051580D"/>
    <w:rsid w:val="00530E2E"/>
    <w:rsid w:val="00546764"/>
    <w:rsid w:val="00547111"/>
    <w:rsid w:val="00547DF4"/>
    <w:rsid w:val="00550765"/>
    <w:rsid w:val="00592904"/>
    <w:rsid w:val="00592D74"/>
    <w:rsid w:val="00596FCD"/>
    <w:rsid w:val="005B0C57"/>
    <w:rsid w:val="005C5CA2"/>
    <w:rsid w:val="005E2C44"/>
    <w:rsid w:val="00600FC0"/>
    <w:rsid w:val="00621188"/>
    <w:rsid w:val="006257ED"/>
    <w:rsid w:val="00632C77"/>
    <w:rsid w:val="0065536E"/>
    <w:rsid w:val="00665C47"/>
    <w:rsid w:val="00695808"/>
    <w:rsid w:val="00695A6C"/>
    <w:rsid w:val="006B46FB"/>
    <w:rsid w:val="006D6BEC"/>
    <w:rsid w:val="006E0FF2"/>
    <w:rsid w:val="006E21FB"/>
    <w:rsid w:val="007650EF"/>
    <w:rsid w:val="00785599"/>
    <w:rsid w:val="00792342"/>
    <w:rsid w:val="007977A8"/>
    <w:rsid w:val="007B512A"/>
    <w:rsid w:val="007B606B"/>
    <w:rsid w:val="007C2097"/>
    <w:rsid w:val="007D6A07"/>
    <w:rsid w:val="007F7259"/>
    <w:rsid w:val="008040A8"/>
    <w:rsid w:val="008279FA"/>
    <w:rsid w:val="008626E7"/>
    <w:rsid w:val="00870EE7"/>
    <w:rsid w:val="00880A55"/>
    <w:rsid w:val="0088484C"/>
    <w:rsid w:val="008863B9"/>
    <w:rsid w:val="0088765D"/>
    <w:rsid w:val="00887DA0"/>
    <w:rsid w:val="008A45A6"/>
    <w:rsid w:val="008B33AD"/>
    <w:rsid w:val="008B7764"/>
    <w:rsid w:val="008D39FE"/>
    <w:rsid w:val="008F3789"/>
    <w:rsid w:val="008F686C"/>
    <w:rsid w:val="00903927"/>
    <w:rsid w:val="009148DE"/>
    <w:rsid w:val="00923B16"/>
    <w:rsid w:val="00940D28"/>
    <w:rsid w:val="00941E30"/>
    <w:rsid w:val="00943388"/>
    <w:rsid w:val="009777D9"/>
    <w:rsid w:val="00982C62"/>
    <w:rsid w:val="00991B88"/>
    <w:rsid w:val="009A5753"/>
    <w:rsid w:val="009A579D"/>
    <w:rsid w:val="009E3297"/>
    <w:rsid w:val="009F17A3"/>
    <w:rsid w:val="009F734F"/>
    <w:rsid w:val="00A1069F"/>
    <w:rsid w:val="00A11F8F"/>
    <w:rsid w:val="00A246B6"/>
    <w:rsid w:val="00A40386"/>
    <w:rsid w:val="00A47E70"/>
    <w:rsid w:val="00A50CF0"/>
    <w:rsid w:val="00A511B2"/>
    <w:rsid w:val="00A7671C"/>
    <w:rsid w:val="00A86693"/>
    <w:rsid w:val="00AA2CBC"/>
    <w:rsid w:val="00AC523E"/>
    <w:rsid w:val="00AC5820"/>
    <w:rsid w:val="00AD1CD8"/>
    <w:rsid w:val="00B13F88"/>
    <w:rsid w:val="00B258BB"/>
    <w:rsid w:val="00B67B97"/>
    <w:rsid w:val="00B7163C"/>
    <w:rsid w:val="00B968C8"/>
    <w:rsid w:val="00B971A0"/>
    <w:rsid w:val="00BA3EC5"/>
    <w:rsid w:val="00BA51D9"/>
    <w:rsid w:val="00BB5DFC"/>
    <w:rsid w:val="00BD279D"/>
    <w:rsid w:val="00BD6BB8"/>
    <w:rsid w:val="00C03C5D"/>
    <w:rsid w:val="00C12D8A"/>
    <w:rsid w:val="00C13BD2"/>
    <w:rsid w:val="00C618B3"/>
    <w:rsid w:val="00C66BA2"/>
    <w:rsid w:val="00C95985"/>
    <w:rsid w:val="00CC5026"/>
    <w:rsid w:val="00CC68D0"/>
    <w:rsid w:val="00CE09D2"/>
    <w:rsid w:val="00CF5C18"/>
    <w:rsid w:val="00D03F9A"/>
    <w:rsid w:val="00D06D51"/>
    <w:rsid w:val="00D078EA"/>
    <w:rsid w:val="00D14459"/>
    <w:rsid w:val="00D24991"/>
    <w:rsid w:val="00D50255"/>
    <w:rsid w:val="00D55BE4"/>
    <w:rsid w:val="00D66520"/>
    <w:rsid w:val="00D9340F"/>
    <w:rsid w:val="00DE34CF"/>
    <w:rsid w:val="00E13F3D"/>
    <w:rsid w:val="00E15C5F"/>
    <w:rsid w:val="00E17DB0"/>
    <w:rsid w:val="00E339EB"/>
    <w:rsid w:val="00E34898"/>
    <w:rsid w:val="00E55C56"/>
    <w:rsid w:val="00EB09B7"/>
    <w:rsid w:val="00EE70C7"/>
    <w:rsid w:val="00EE7D7C"/>
    <w:rsid w:val="00F02CFB"/>
    <w:rsid w:val="00F04B29"/>
    <w:rsid w:val="00F25D98"/>
    <w:rsid w:val="00F300FB"/>
    <w:rsid w:val="00F317EB"/>
    <w:rsid w:val="00FB6386"/>
    <w:rsid w:val="00FF095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2.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4.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3</TotalTime>
  <Pages>7</Pages>
  <Words>2280</Words>
  <Characters>13586</Characters>
  <Application>Microsoft Office Word</Application>
  <DocSecurity>0</DocSecurity>
  <Lines>113</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8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1</cp:lastModifiedBy>
  <cp:revision>28</cp:revision>
  <cp:lastPrinted>1899-12-31T23:00:00Z</cp:lastPrinted>
  <dcterms:created xsi:type="dcterms:W3CDTF">2024-05-12T08:44:00Z</dcterms:created>
  <dcterms:modified xsi:type="dcterms:W3CDTF">2024-05-2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